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0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13"/>
        <w:gridCol w:w="4612"/>
        <w:gridCol w:w="1568"/>
        <w:gridCol w:w="2988"/>
      </w:tblGrid>
      <w:tr w:rsidR="004B2CB2" w:rsidRPr="0055075A" w14:paraId="013BB49C" w14:textId="77777777" w:rsidTr="003A3BCA">
        <w:trPr>
          <w:trHeight w:val="590"/>
        </w:trPr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220EA" w14:textId="358B09CE" w:rsidR="004B2CB2" w:rsidRPr="0055075A" w:rsidRDefault="004B2CB2" w:rsidP="004B2CB2">
            <w:pPr>
              <w:rPr>
                <w:rFonts w:asciiTheme="majorHAnsi" w:hAnsiTheme="majorHAnsi"/>
                <w:sz w:val="48"/>
                <w:szCs w:val="48"/>
              </w:rPr>
            </w:pPr>
            <w:r>
              <w:rPr>
                <w:rFonts w:asciiTheme="majorHAnsi" w:hAnsiTheme="majorHAnsi"/>
                <w:noProof/>
                <w:sz w:val="48"/>
                <w:szCs w:val="48"/>
              </w:rPr>
              <w:drawing>
                <wp:inline distT="0" distB="0" distL="0" distR="0" wp14:anchorId="3203E300" wp14:editId="6C3ED5CC">
                  <wp:extent cx="1028700" cy="418134"/>
                  <wp:effectExtent l="0" t="0" r="0" b="0"/>
                  <wp:docPr id="1" name="Picture 1" descr="A picture containing drawing, stop,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SIT logo - Copy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80" t="14887" r="6682" b="20207"/>
                          <a:stretch/>
                        </pic:blipFill>
                        <pic:spPr bwMode="auto">
                          <a:xfrm>
                            <a:off x="0" y="0"/>
                            <a:ext cx="1077755" cy="4380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67" w:type="dxa"/>
            <w:gridSpan w:val="3"/>
            <w:tcBorders>
              <w:top w:val="single" w:sz="4" w:space="0" w:color="694F08" w:themeColor="background2" w:themeShade="40"/>
              <w:left w:val="nil"/>
              <w:bottom w:val="nil"/>
              <w:right w:val="single" w:sz="4" w:space="0" w:color="694F08" w:themeColor="background2" w:themeShade="40"/>
            </w:tcBorders>
            <w:shd w:val="clear" w:color="auto" w:fill="694F08" w:themeFill="background2" w:themeFillShade="40"/>
            <w:vAlign w:val="center"/>
          </w:tcPr>
          <w:p w14:paraId="39A98817" w14:textId="2D572ACD" w:rsidR="000E4CC7" w:rsidRDefault="00577756" w:rsidP="004B2CB2">
            <w:pPr>
              <w:ind w:left="720" w:hanging="720"/>
              <w:jc w:val="center"/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</w:pPr>
            <w:r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Machine Learning</w:t>
            </w:r>
          </w:p>
          <w:p w14:paraId="0D57ED6A" w14:textId="1B3D35D3" w:rsidR="004B2CB2" w:rsidRPr="004B2CB2" w:rsidRDefault="000E4CC7" w:rsidP="004B2CB2">
            <w:pPr>
              <w:ind w:left="720" w:hanging="720"/>
              <w:jc w:val="center"/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</w:pPr>
            <w:r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Practical</w:t>
            </w:r>
            <w:r w:rsidR="00112CDB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 xml:space="preserve"> #</w:t>
            </w:r>
            <w:r w:rsidR="00627473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 xml:space="preserve"> </w:t>
            </w:r>
            <w:r w:rsidR="00121B93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8</w:t>
            </w:r>
          </w:p>
        </w:tc>
      </w:tr>
      <w:tr w:rsidR="0055075A" w:rsidRPr="0055075A" w14:paraId="10053FA5" w14:textId="77777777" w:rsidTr="003A3BCA">
        <w:trPr>
          <w:trHeight w:val="196"/>
        </w:trPr>
        <w:tc>
          <w:tcPr>
            <w:tcW w:w="191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6A8C6D05" w14:textId="77777777" w:rsidR="00E86374" w:rsidRPr="0055075A" w:rsidRDefault="00E86374"/>
        </w:tc>
        <w:tc>
          <w:tcPr>
            <w:tcW w:w="4612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283F3EAF" w14:textId="77777777" w:rsidR="00E86374" w:rsidRPr="0055075A" w:rsidRDefault="00E86374"/>
        </w:tc>
        <w:tc>
          <w:tcPr>
            <w:tcW w:w="1568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1D548F73" w14:textId="77777777" w:rsidR="00E86374" w:rsidRPr="0055075A" w:rsidRDefault="00E86374"/>
        </w:tc>
        <w:tc>
          <w:tcPr>
            <w:tcW w:w="298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500FFA61" w14:textId="77777777" w:rsidR="00E86374" w:rsidRPr="0055075A" w:rsidRDefault="00E86374"/>
        </w:tc>
      </w:tr>
      <w:tr w:rsidR="6EF29B0E" w14:paraId="5CCDA817" w14:textId="77777777" w:rsidTr="003A3BCA">
        <w:trPr>
          <w:trHeight w:val="196"/>
        </w:trPr>
        <w:tc>
          <w:tcPr>
            <w:tcW w:w="191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33A38252" w14:textId="76760132" w:rsidR="6EF29B0E" w:rsidRDefault="6EF29B0E" w:rsidP="6EF29B0E"/>
        </w:tc>
        <w:tc>
          <w:tcPr>
            <w:tcW w:w="4612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4F29D824" w14:textId="5028CE6F" w:rsidR="6EF29B0E" w:rsidRDefault="6EF29B0E" w:rsidP="6EF29B0E"/>
        </w:tc>
        <w:tc>
          <w:tcPr>
            <w:tcW w:w="1568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370BC88" w14:textId="57340587" w:rsidR="6EF29B0E" w:rsidRDefault="6EF29B0E" w:rsidP="6EF29B0E"/>
        </w:tc>
        <w:tc>
          <w:tcPr>
            <w:tcW w:w="298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4EFEB4DB" w14:textId="3042FC14" w:rsidR="6EF29B0E" w:rsidRDefault="6EF29B0E" w:rsidP="6EF29B0E"/>
        </w:tc>
      </w:tr>
      <w:tr w:rsidR="0055075A" w:rsidRPr="0055075A" w14:paraId="0D168234" w14:textId="77777777" w:rsidTr="003A3BCA">
        <w:trPr>
          <w:trHeight w:val="267"/>
        </w:trPr>
        <w:tc>
          <w:tcPr>
            <w:tcW w:w="191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4675FB4" w14:textId="07E598E6" w:rsidR="00E86374" w:rsidRPr="00204FA3" w:rsidRDefault="000E4CC7" w:rsidP="00815E6D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612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CCF5028" w14:textId="47E15D71" w:rsidR="00E86374" w:rsidRPr="00204FA3" w:rsidRDefault="00E86374" w:rsidP="00815E6D">
            <w:pPr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8431195" w14:textId="6DA9A079" w:rsidR="00E86374" w:rsidRPr="00204FA3" w:rsidRDefault="000E4CC7" w:rsidP="000E4CC7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Roll Number</w:t>
            </w:r>
          </w:p>
        </w:tc>
        <w:tc>
          <w:tcPr>
            <w:tcW w:w="298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00064F22" w14:textId="03F00F39" w:rsidR="00E86374" w:rsidRPr="00204FA3" w:rsidRDefault="00E86374" w:rsidP="00815E6D">
            <w:pPr>
              <w:rPr>
                <w:sz w:val="24"/>
                <w:szCs w:val="24"/>
              </w:rPr>
            </w:pPr>
          </w:p>
        </w:tc>
      </w:tr>
      <w:tr w:rsidR="00D362B7" w:rsidRPr="0055075A" w14:paraId="39E54F47" w14:textId="77777777" w:rsidTr="003A3BCA">
        <w:trPr>
          <w:trHeight w:val="267"/>
        </w:trPr>
        <w:tc>
          <w:tcPr>
            <w:tcW w:w="191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38DB6DF" w14:textId="77777777" w:rsidR="00D362B7" w:rsidRPr="00204FA3" w:rsidRDefault="00D362B7" w:rsidP="00815E6D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Subject/Course:</w:t>
            </w:r>
          </w:p>
        </w:tc>
        <w:tc>
          <w:tcPr>
            <w:tcW w:w="4612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2DA21B7D" w14:textId="72093928" w:rsidR="00D362B7" w:rsidRPr="00204FA3" w:rsidRDefault="00577756" w:rsidP="00815E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chine Learning</w:t>
            </w:r>
          </w:p>
        </w:tc>
        <w:tc>
          <w:tcPr>
            <w:tcW w:w="1568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8A4D548" w14:textId="77777777" w:rsidR="00D362B7" w:rsidRPr="00D362B7" w:rsidRDefault="00D362B7" w:rsidP="00815E6D">
            <w:pPr>
              <w:rPr>
                <w:b/>
                <w:bCs/>
                <w:sz w:val="24"/>
                <w:szCs w:val="24"/>
              </w:rPr>
            </w:pPr>
            <w:r w:rsidRPr="00D362B7">
              <w:rPr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298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5EAD5010" w14:textId="2B90BDE8" w:rsidR="00D362B7" w:rsidRPr="00204FA3" w:rsidRDefault="001F1500" w:rsidP="00815E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9E516B">
              <w:rPr>
                <w:sz w:val="24"/>
                <w:szCs w:val="24"/>
              </w:rPr>
              <w:t>.</w:t>
            </w:r>
            <w:r w:rsidR="00D362B7">
              <w:rPr>
                <w:sz w:val="24"/>
                <w:szCs w:val="24"/>
              </w:rPr>
              <w:t>Sc. IT</w:t>
            </w:r>
            <w:r>
              <w:rPr>
                <w:sz w:val="24"/>
                <w:szCs w:val="24"/>
              </w:rPr>
              <w:t xml:space="preserve"> – Sem</w:t>
            </w:r>
            <w:r w:rsidR="00577756">
              <w:rPr>
                <w:sz w:val="24"/>
                <w:szCs w:val="24"/>
              </w:rPr>
              <w:t xml:space="preserve"> III</w:t>
            </w:r>
          </w:p>
        </w:tc>
      </w:tr>
      <w:tr w:rsidR="00577756" w:rsidRPr="0055075A" w14:paraId="0809B0DA" w14:textId="77777777" w:rsidTr="003A3BCA">
        <w:trPr>
          <w:trHeight w:val="267"/>
        </w:trPr>
        <w:tc>
          <w:tcPr>
            <w:tcW w:w="191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2D1F2BFD" w14:textId="7FD47353" w:rsidR="00577756" w:rsidRPr="00204FA3" w:rsidRDefault="00577756" w:rsidP="00815E6D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4612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32CB2CF8" w14:textId="115C22BE" w:rsidR="00577756" w:rsidRPr="00627473" w:rsidRDefault="00577756" w:rsidP="008B3B9C">
            <w:pPr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3788E3C3" w14:textId="27B83831" w:rsidR="00577756" w:rsidRPr="00627473" w:rsidRDefault="00577756" w:rsidP="008B3B9C">
            <w:pPr>
              <w:rPr>
                <w:sz w:val="24"/>
                <w:szCs w:val="24"/>
              </w:rPr>
            </w:pPr>
            <w:r w:rsidRPr="00577756">
              <w:rPr>
                <w:b/>
                <w:bCs/>
                <w:sz w:val="24"/>
                <w:szCs w:val="24"/>
              </w:rPr>
              <w:t>Batch</w:t>
            </w:r>
          </w:p>
        </w:tc>
        <w:tc>
          <w:tcPr>
            <w:tcW w:w="298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1FE7508B" w14:textId="4A93D50C" w:rsidR="00577756" w:rsidRPr="00627473" w:rsidRDefault="00577756" w:rsidP="008B3B9C">
            <w:pPr>
              <w:rPr>
                <w:sz w:val="24"/>
                <w:szCs w:val="24"/>
              </w:rPr>
            </w:pPr>
          </w:p>
        </w:tc>
      </w:tr>
      <w:tr w:rsidR="0055075A" w:rsidRPr="0055075A" w14:paraId="73787E46" w14:textId="77777777" w:rsidTr="003A3BCA">
        <w:trPr>
          <w:trHeight w:val="267"/>
        </w:trPr>
        <w:tc>
          <w:tcPr>
            <w:tcW w:w="1913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734D5EAC" w14:textId="77777777" w:rsidR="00541D42" w:rsidRDefault="00541D42" w:rsidP="00815E6D"/>
          <w:p w14:paraId="05049229" w14:textId="564E3DF9" w:rsidR="002D6211" w:rsidRPr="0055075A" w:rsidRDefault="002D6211" w:rsidP="00815E6D"/>
        </w:tc>
        <w:tc>
          <w:tcPr>
            <w:tcW w:w="4612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B67D616" w14:textId="77777777" w:rsidR="00541D42" w:rsidRPr="0055075A" w:rsidRDefault="00541D42" w:rsidP="00815E6D"/>
        </w:tc>
        <w:tc>
          <w:tcPr>
            <w:tcW w:w="1568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798CBD64" w14:textId="77777777" w:rsidR="00541D42" w:rsidRPr="0055075A" w:rsidRDefault="00541D42" w:rsidP="00815E6D"/>
        </w:tc>
        <w:tc>
          <w:tcPr>
            <w:tcW w:w="2986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274A9666" w14:textId="77777777" w:rsidR="00541D42" w:rsidRPr="0055075A" w:rsidRDefault="00541D42" w:rsidP="00815E6D"/>
        </w:tc>
      </w:tr>
      <w:tr w:rsidR="0055075A" w:rsidRPr="0055075A" w14:paraId="0F1BD831" w14:textId="77777777" w:rsidTr="003A3BCA">
        <w:trPr>
          <w:trHeight w:val="376"/>
        </w:trPr>
        <w:tc>
          <w:tcPr>
            <w:tcW w:w="11081" w:type="dxa"/>
            <w:gridSpan w:val="4"/>
            <w:tcBorders>
              <w:top w:val="single" w:sz="4" w:space="0" w:color="F3CC5F" w:themeColor="background2" w:themeShade="BF"/>
              <w:left w:val="single" w:sz="4" w:space="0" w:color="F3CC5F" w:themeColor="background2" w:themeShade="BF"/>
              <w:bottom w:val="single" w:sz="4" w:space="0" w:color="D29F0F" w:themeColor="background2" w:themeShade="80"/>
              <w:right w:val="single" w:sz="4" w:space="0" w:color="F3CC5F" w:themeColor="background2" w:themeShade="BF"/>
            </w:tcBorders>
            <w:shd w:val="clear" w:color="auto" w:fill="F3CC5F" w:themeFill="background2" w:themeFillShade="BF"/>
            <w:vAlign w:val="center"/>
          </w:tcPr>
          <w:p w14:paraId="70913E9C" w14:textId="3BA5C7ED" w:rsidR="0050067E" w:rsidRPr="001B7AE1" w:rsidRDefault="00B77401" w:rsidP="00B77401">
            <w:pPr>
              <w:pStyle w:val="Default"/>
              <w:rPr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opic </w:t>
            </w:r>
            <w:r>
              <w:rPr>
                <w:sz w:val="28"/>
                <w:szCs w:val="28"/>
              </w:rPr>
              <w:t xml:space="preserve">: </w:t>
            </w:r>
            <w:r w:rsidRPr="00B77401">
              <w:rPr>
                <w:b/>
                <w:sz w:val="28"/>
                <w:szCs w:val="28"/>
              </w:rPr>
              <w:t xml:space="preserve">Linear and Logistic Regression </w:t>
            </w:r>
          </w:p>
        </w:tc>
      </w:tr>
      <w:tr w:rsidR="00640AAC" w:rsidRPr="0055075A" w14:paraId="367A73AE" w14:textId="77777777" w:rsidTr="003A3BCA">
        <w:trPr>
          <w:trHeight w:val="556"/>
        </w:trPr>
        <w:tc>
          <w:tcPr>
            <w:tcW w:w="11081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p w14:paraId="7C9B8BCF" w14:textId="77777777" w:rsidR="003A3BCA" w:rsidRDefault="003A3BCA" w:rsidP="00696401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73BC4995" w14:textId="3C891C68" w:rsidR="00B77401" w:rsidRDefault="00B77401" w:rsidP="00B77401">
            <w:pPr>
              <w:pStyle w:val="Default"/>
              <w:rPr>
                <w:b/>
                <w:bCs/>
                <w:sz w:val="29"/>
                <w:szCs w:val="23"/>
              </w:rPr>
            </w:pPr>
            <w:r>
              <w:rPr>
                <w:b/>
                <w:bCs/>
                <w:sz w:val="29"/>
                <w:szCs w:val="23"/>
              </w:rPr>
              <w:t>8</w:t>
            </w:r>
            <w:r w:rsidRPr="00B77401">
              <w:rPr>
                <w:b/>
                <w:bCs/>
                <w:sz w:val="29"/>
                <w:szCs w:val="23"/>
              </w:rPr>
              <w:t xml:space="preserve"> A ) Aim: For a given set of training data examples stored in a .CSV file implement Least Square Regression algorithm. </w:t>
            </w:r>
          </w:p>
          <w:p w14:paraId="34C303B8" w14:textId="77777777" w:rsidR="00B77401" w:rsidRPr="00B77401" w:rsidRDefault="00B77401" w:rsidP="00B77401">
            <w:pPr>
              <w:pStyle w:val="Default"/>
              <w:rPr>
                <w:sz w:val="29"/>
                <w:szCs w:val="23"/>
              </w:rPr>
            </w:pPr>
          </w:p>
          <w:p w14:paraId="195FE087" w14:textId="77777777" w:rsidR="00B77401" w:rsidRPr="00B77401" w:rsidRDefault="00B77401" w:rsidP="00B77401">
            <w:pPr>
              <w:pStyle w:val="Default"/>
              <w:rPr>
                <w:sz w:val="33"/>
                <w:szCs w:val="27"/>
              </w:rPr>
            </w:pPr>
            <w:r w:rsidRPr="00B77401">
              <w:rPr>
                <w:b/>
                <w:bCs/>
                <w:sz w:val="33"/>
                <w:szCs w:val="27"/>
              </w:rPr>
              <w:t xml:space="preserve">Description: </w:t>
            </w:r>
          </w:p>
          <w:p w14:paraId="1C1BA348" w14:textId="77777777" w:rsidR="00B77401" w:rsidRDefault="00B77401" w:rsidP="00B77401">
            <w:pPr>
              <w:rPr>
                <w:rFonts w:ascii="Times New Roman" w:hAnsi="Times New Roman" w:cs="Times New Roman"/>
                <w:b/>
                <w:bCs/>
                <w:sz w:val="32"/>
                <w:szCs w:val="26"/>
              </w:rPr>
            </w:pPr>
          </w:p>
          <w:p w14:paraId="15415AC8" w14:textId="38728316" w:rsidR="000504C5" w:rsidRPr="00B77401" w:rsidRDefault="00B77401" w:rsidP="00B77401">
            <w:pPr>
              <w:rPr>
                <w:rFonts w:ascii="Arial" w:eastAsia="Times New Roman" w:hAnsi="Arial" w:cs="Arial"/>
                <w:b/>
                <w:color w:val="000000"/>
                <w:sz w:val="30"/>
                <w:szCs w:val="24"/>
                <w:shd w:val="clear" w:color="auto" w:fill="FFFFFF"/>
              </w:rPr>
            </w:pPr>
            <w:r w:rsidRPr="00B77401">
              <w:rPr>
                <w:rFonts w:ascii="Times New Roman" w:hAnsi="Times New Roman" w:cs="Times New Roman"/>
                <w:b/>
                <w:bCs/>
                <w:sz w:val="32"/>
                <w:szCs w:val="26"/>
              </w:rPr>
              <w:t xml:space="preserve">Least Squares method :- </w:t>
            </w:r>
          </w:p>
          <w:p w14:paraId="68BBC367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03EBB839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5E6CFB5E" w14:textId="4D05376B" w:rsidR="001B7AE1" w:rsidRDefault="001B7AE1" w:rsidP="001B7AE1">
            <w:pPr>
              <w:pStyle w:val="Default"/>
              <w:rPr>
                <w:sz w:val="26"/>
                <w:szCs w:val="26"/>
              </w:rPr>
            </w:pPr>
          </w:p>
          <w:p w14:paraId="3AD2DE56" w14:textId="62545E1B" w:rsidR="00106E90" w:rsidRDefault="00B77401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C</w:t>
            </w:r>
            <w:r w:rsidR="00106E90" w:rsidRPr="00106E9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ode and output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:</w:t>
            </w:r>
          </w:p>
          <w:p w14:paraId="617D52C7" w14:textId="1FDD8D96" w:rsidR="00B77401" w:rsidRDefault="00B77401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18D7F8C" w14:textId="7C62DF58" w:rsidR="00B77401" w:rsidRDefault="00B77401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81F29BA" w14:textId="6C305C4A" w:rsidR="00B77401" w:rsidRDefault="00B77401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Learnings:</w:t>
            </w:r>
          </w:p>
          <w:p w14:paraId="16516CFC" w14:textId="4CCEBAD1" w:rsidR="00B77401" w:rsidRDefault="00B77401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5086F04" w14:textId="530C4B82" w:rsidR="00B77401" w:rsidRPr="00B77401" w:rsidRDefault="00B77401" w:rsidP="00B77401">
            <w:pPr>
              <w:pStyle w:val="Default"/>
              <w:rPr>
                <w:b/>
                <w:bCs/>
                <w:sz w:val="29"/>
                <w:szCs w:val="23"/>
              </w:rPr>
            </w:pPr>
            <w:r>
              <w:rPr>
                <w:b/>
                <w:bCs/>
                <w:sz w:val="29"/>
                <w:szCs w:val="23"/>
              </w:rPr>
              <w:t>8</w:t>
            </w:r>
            <w:bookmarkStart w:id="0" w:name="_GoBack"/>
            <w:bookmarkEnd w:id="0"/>
            <w:r w:rsidRPr="00B77401">
              <w:rPr>
                <w:b/>
                <w:bCs/>
                <w:sz w:val="29"/>
                <w:szCs w:val="23"/>
              </w:rPr>
              <w:t xml:space="preserve"> B) Aim: For a given set of training data examples stored in a .CSV file implement Logistic Regression algorithm. </w:t>
            </w:r>
          </w:p>
          <w:p w14:paraId="31E1B167" w14:textId="065719A3" w:rsidR="00B77401" w:rsidRPr="00B77401" w:rsidRDefault="00B77401" w:rsidP="00B77401">
            <w:pP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4"/>
                <w:shd w:val="clear" w:color="auto" w:fill="FFFFFF"/>
              </w:rPr>
            </w:pPr>
            <w:r w:rsidRPr="00B77401">
              <w:rPr>
                <w:rFonts w:ascii="Times New Roman" w:hAnsi="Times New Roman" w:cs="Times New Roman"/>
                <w:b/>
                <w:bCs/>
                <w:sz w:val="30"/>
                <w:szCs w:val="26"/>
              </w:rPr>
              <w:t>Logistic Regression</w:t>
            </w:r>
            <w:r>
              <w:rPr>
                <w:rFonts w:ascii="Times New Roman" w:hAnsi="Times New Roman" w:cs="Times New Roman"/>
                <w:b/>
                <w:bCs/>
                <w:sz w:val="30"/>
                <w:szCs w:val="26"/>
              </w:rPr>
              <w:t>:</w:t>
            </w:r>
            <w:r w:rsidRPr="00B77401">
              <w:rPr>
                <w:rFonts w:ascii="Times New Roman" w:hAnsi="Times New Roman" w:cs="Times New Roman"/>
                <w:b/>
                <w:bCs/>
                <w:sz w:val="30"/>
                <w:szCs w:val="26"/>
              </w:rPr>
              <w:t xml:space="preserve"> </w:t>
            </w:r>
          </w:p>
          <w:p w14:paraId="7F05FFCD" w14:textId="7536C125" w:rsidR="00B77401" w:rsidRDefault="00B77401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64924E4" w14:textId="77777777" w:rsidR="00B77401" w:rsidRDefault="00B77401" w:rsidP="00B77401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C</w:t>
            </w:r>
            <w:r w:rsidRPr="00106E9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ode and output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:</w:t>
            </w:r>
          </w:p>
          <w:p w14:paraId="5F191897" w14:textId="77777777" w:rsidR="00B77401" w:rsidRDefault="00B77401" w:rsidP="00B77401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0D149EC" w14:textId="77777777" w:rsidR="00B77401" w:rsidRDefault="00B77401" w:rsidP="00B77401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80DC03E" w14:textId="77777777" w:rsidR="00B77401" w:rsidRDefault="00B77401" w:rsidP="00B77401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Learnings:</w:t>
            </w:r>
          </w:p>
          <w:p w14:paraId="509CB143" w14:textId="77777777" w:rsidR="00B77401" w:rsidRDefault="00B77401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1CF47E7" w14:textId="680653C3" w:rsidR="00B77401" w:rsidRDefault="00B77401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5C860CA" w14:textId="77777777" w:rsidR="00B77401" w:rsidRDefault="00B77401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F9CFEA8" w14:textId="14E23AAA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5F1581C" w14:textId="56CE078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903D2AF" w14:textId="62B65B1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8D16131" w14:textId="638A547D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CD82862" w14:textId="1B9223CD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0742E09" w14:textId="141702D0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1D39C7C" w14:textId="3E27205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E111EB1" w14:textId="71D3721F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7CDF8FC" w14:textId="13D5C0C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A5154FC" w14:textId="6D35EDFC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8F7BD5B" w14:textId="6328199C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46B4F70" w14:textId="73D34663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B4047D8" w14:textId="3C10D0F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C2D1647" w14:textId="18BC8261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2E27BF6" w14:textId="15BA531A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812D1E8" w14:textId="750B735D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355BEEE" w14:textId="1B8A8BF3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D27BACD" w14:textId="683615EC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DF3FB90" w14:textId="1406B4AF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04E4A4E" w14:textId="36857D09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A1A8EEC" w14:textId="27E9C69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E74FE1A" w14:textId="7945047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7C8F49D" w14:textId="235D0B7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38DCBAB" w14:textId="31CB2721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9A8E5D1" w14:textId="3F85720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D74F825" w14:textId="0B608FB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2762518" w14:textId="5979B361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985F304" w14:textId="6FACA83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C65BD0D" w14:textId="26127E5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E8537DB" w14:textId="47BC902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7F2AF23" w14:textId="2435A76F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9651F5F" w14:textId="77715560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1E54A38" w14:textId="645D3A6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7968F7B" w14:textId="160B4A83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A363B7C" w14:textId="1D94F13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5F6BDC5" w14:textId="15DB12E6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070BD6D" w14:textId="501FB71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BBFEBE8" w14:textId="00E5A54A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Learnings:</w:t>
            </w:r>
          </w:p>
          <w:p w14:paraId="2124A564" w14:textId="0424181B" w:rsidR="00251304" w:rsidRPr="00106E90" w:rsidRDefault="00E17AE8" w:rsidP="00106E90">
            <w:pPr>
              <w:rPr>
                <w:rFonts w:ascii="inherit" w:eastAsia="Times New Roman" w:hAnsi="inherit" w:cs="Times New Roman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sz w:val="24"/>
                <w:szCs w:val="24"/>
              </w:rPr>
              <w:br/>
            </w:r>
          </w:p>
          <w:p w14:paraId="5DE4F07B" w14:textId="77777777" w:rsidR="00E17AE8" w:rsidRDefault="00E17AE8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500FD6F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4D963266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3EE8AC3E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3865C146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4C7EF389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01FA6C1F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07DDDCF5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03B0F382" w14:textId="7F129B54" w:rsidR="00640AAC" w:rsidRP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E516B" w:rsidRPr="0055075A" w14:paraId="09699922" w14:textId="77777777" w:rsidTr="003A3BCA">
        <w:trPr>
          <w:trHeight w:val="267"/>
        </w:trPr>
        <w:tc>
          <w:tcPr>
            <w:tcW w:w="11081" w:type="dxa"/>
            <w:gridSpan w:val="4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24E53D33" w14:textId="77777777" w:rsidR="009E516B" w:rsidRPr="0055075A" w:rsidRDefault="009E516B"/>
        </w:tc>
      </w:tr>
      <w:tr w:rsidR="0055075A" w:rsidRPr="0055075A" w14:paraId="6C275786" w14:textId="77777777" w:rsidTr="003A3BCA">
        <w:trPr>
          <w:trHeight w:val="267"/>
        </w:trPr>
        <w:tc>
          <w:tcPr>
            <w:tcW w:w="11081" w:type="dxa"/>
            <w:gridSpan w:val="4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8D823FB" w14:textId="03D3CEC9" w:rsidR="000504C5" w:rsidRPr="00EE62B1" w:rsidRDefault="000504C5" w:rsidP="000504C5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2872B07" w14:textId="77777777" w:rsidR="000504C5" w:rsidRDefault="000504C5" w:rsidP="00D27CD9">
            <w:pPr>
              <w:rPr>
                <w:b/>
              </w:rPr>
            </w:pPr>
          </w:p>
          <w:p w14:paraId="4DF4B246" w14:textId="77777777" w:rsidR="000504C5" w:rsidRDefault="000504C5" w:rsidP="00D27CD9">
            <w:pPr>
              <w:rPr>
                <w:b/>
              </w:rPr>
            </w:pPr>
          </w:p>
          <w:p w14:paraId="171082B2" w14:textId="77777777" w:rsidR="000504C5" w:rsidRDefault="000504C5" w:rsidP="00D27CD9">
            <w:pPr>
              <w:rPr>
                <w:b/>
              </w:rPr>
            </w:pPr>
          </w:p>
          <w:p w14:paraId="19DB10E6" w14:textId="77777777" w:rsidR="000504C5" w:rsidRDefault="000504C5" w:rsidP="00D27CD9">
            <w:pPr>
              <w:rPr>
                <w:b/>
              </w:rPr>
            </w:pPr>
          </w:p>
          <w:p w14:paraId="2090C020" w14:textId="6F72956B" w:rsidR="000504C5" w:rsidRPr="000504C5" w:rsidRDefault="000504C5" w:rsidP="00D27CD9">
            <w:pPr>
              <w:rPr>
                <w:b/>
              </w:rPr>
            </w:pPr>
          </w:p>
        </w:tc>
      </w:tr>
    </w:tbl>
    <w:p w14:paraId="7198A4A2" w14:textId="0326185E" w:rsidR="4E7C23BF" w:rsidRDefault="4E7C23BF" w:rsidP="00220A34"/>
    <w:sectPr w:rsidR="4E7C23BF" w:rsidSect="009A188D">
      <w:footerReference w:type="default" r:id="rId11"/>
      <w:pgSz w:w="12240" w:h="15840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B971C1" w14:textId="77777777" w:rsidR="00012524" w:rsidRDefault="00012524" w:rsidP="0040472D">
      <w:pPr>
        <w:spacing w:after="0" w:line="240" w:lineRule="auto"/>
      </w:pPr>
      <w:r>
        <w:separator/>
      </w:r>
    </w:p>
  </w:endnote>
  <w:endnote w:type="continuationSeparator" w:id="0">
    <w:p w14:paraId="6C677F99" w14:textId="77777777" w:rsidR="00012524" w:rsidRDefault="00012524" w:rsidP="00404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C966BC" w14:textId="11FFF079" w:rsidR="00E062CF" w:rsidRDefault="00E062CF" w:rsidP="0055075A">
    <w:pPr>
      <w:pStyle w:val="Footer"/>
      <w:jc w:val="center"/>
    </w:pPr>
    <w:r>
      <w:t>Vidyalankar School of Information Techn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8A37CC" w14:textId="77777777" w:rsidR="00012524" w:rsidRDefault="00012524" w:rsidP="0040472D">
      <w:pPr>
        <w:spacing w:after="0" w:line="240" w:lineRule="auto"/>
      </w:pPr>
      <w:r>
        <w:separator/>
      </w:r>
    </w:p>
  </w:footnote>
  <w:footnote w:type="continuationSeparator" w:id="0">
    <w:p w14:paraId="5E7CD609" w14:textId="77777777" w:rsidR="00012524" w:rsidRDefault="00012524" w:rsidP="004047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B233963"/>
    <w:multiLevelType w:val="hybridMultilevel"/>
    <w:tmpl w:val="7D7E5BC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137192"/>
    <w:multiLevelType w:val="hybridMultilevel"/>
    <w:tmpl w:val="2240666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15616"/>
    <w:multiLevelType w:val="hybridMultilevel"/>
    <w:tmpl w:val="ED56B022"/>
    <w:lvl w:ilvl="0" w:tplc="C0F4CF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17858"/>
    <w:multiLevelType w:val="hybridMultilevel"/>
    <w:tmpl w:val="7D12AE62"/>
    <w:lvl w:ilvl="0" w:tplc="69F2D3D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4B12D4"/>
    <w:multiLevelType w:val="hybridMultilevel"/>
    <w:tmpl w:val="F6D4CF72"/>
    <w:lvl w:ilvl="0" w:tplc="D918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F2DA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663E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0477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C0B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8D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A6A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D64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589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CB918BE"/>
    <w:multiLevelType w:val="hybridMultilevel"/>
    <w:tmpl w:val="3EB2BE1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86686"/>
    <w:multiLevelType w:val="hybridMultilevel"/>
    <w:tmpl w:val="186894EA"/>
    <w:lvl w:ilvl="0" w:tplc="4880B7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26078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42BA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2C2A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CC1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5EFC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3CC9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E87A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400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MzC1tDQ2NjczMjFX0lEKTi0uzszPAykwrAUAWRyQQCwAAAA="/>
  </w:docVars>
  <w:rsids>
    <w:rsidRoot w:val="00D279F0"/>
    <w:rsid w:val="00001321"/>
    <w:rsid w:val="00012524"/>
    <w:rsid w:val="00040067"/>
    <w:rsid w:val="00046CF6"/>
    <w:rsid w:val="000504C5"/>
    <w:rsid w:val="000955F7"/>
    <w:rsid w:val="000C2B4E"/>
    <w:rsid w:val="000C2B8A"/>
    <w:rsid w:val="000C67F7"/>
    <w:rsid w:val="000C6905"/>
    <w:rsid w:val="000E4CC7"/>
    <w:rsid w:val="000E7C6A"/>
    <w:rsid w:val="000F21FE"/>
    <w:rsid w:val="00106E90"/>
    <w:rsid w:val="00112CDB"/>
    <w:rsid w:val="001154FA"/>
    <w:rsid w:val="00120B77"/>
    <w:rsid w:val="00121B93"/>
    <w:rsid w:val="00141163"/>
    <w:rsid w:val="001745F4"/>
    <w:rsid w:val="00177357"/>
    <w:rsid w:val="0018586E"/>
    <w:rsid w:val="00187466"/>
    <w:rsid w:val="001A09C9"/>
    <w:rsid w:val="001A402C"/>
    <w:rsid w:val="001B7AE1"/>
    <w:rsid w:val="001F1500"/>
    <w:rsid w:val="00204FA3"/>
    <w:rsid w:val="00220A34"/>
    <w:rsid w:val="00241070"/>
    <w:rsid w:val="00251304"/>
    <w:rsid w:val="002615C3"/>
    <w:rsid w:val="00263C8C"/>
    <w:rsid w:val="002670CB"/>
    <w:rsid w:val="002930E8"/>
    <w:rsid w:val="002A0A1C"/>
    <w:rsid w:val="002B4F68"/>
    <w:rsid w:val="002C4F81"/>
    <w:rsid w:val="002D1185"/>
    <w:rsid w:val="002D6211"/>
    <w:rsid w:val="00326BA3"/>
    <w:rsid w:val="00354F94"/>
    <w:rsid w:val="00380748"/>
    <w:rsid w:val="00386834"/>
    <w:rsid w:val="003A1073"/>
    <w:rsid w:val="003A21D3"/>
    <w:rsid w:val="003A3BCA"/>
    <w:rsid w:val="003A3CB9"/>
    <w:rsid w:val="003A7011"/>
    <w:rsid w:val="003E4207"/>
    <w:rsid w:val="003F7D69"/>
    <w:rsid w:val="0040472D"/>
    <w:rsid w:val="004274DF"/>
    <w:rsid w:val="00472F2E"/>
    <w:rsid w:val="00495576"/>
    <w:rsid w:val="004B2575"/>
    <w:rsid w:val="004B2CB2"/>
    <w:rsid w:val="004E6B98"/>
    <w:rsid w:val="0050067E"/>
    <w:rsid w:val="00515748"/>
    <w:rsid w:val="005326FF"/>
    <w:rsid w:val="00541D42"/>
    <w:rsid w:val="00545B20"/>
    <w:rsid w:val="0055075A"/>
    <w:rsid w:val="00577756"/>
    <w:rsid w:val="005917A5"/>
    <w:rsid w:val="005B54BC"/>
    <w:rsid w:val="005C3D88"/>
    <w:rsid w:val="005C3F95"/>
    <w:rsid w:val="005C5DE5"/>
    <w:rsid w:val="005C6CCC"/>
    <w:rsid w:val="00620524"/>
    <w:rsid w:val="00627473"/>
    <w:rsid w:val="00640AAC"/>
    <w:rsid w:val="00643BCD"/>
    <w:rsid w:val="0065529E"/>
    <w:rsid w:val="00667480"/>
    <w:rsid w:val="00696401"/>
    <w:rsid w:val="006C6A09"/>
    <w:rsid w:val="006E6D81"/>
    <w:rsid w:val="006F67B8"/>
    <w:rsid w:val="00720399"/>
    <w:rsid w:val="0073175D"/>
    <w:rsid w:val="007936AC"/>
    <w:rsid w:val="007F3B97"/>
    <w:rsid w:val="00804687"/>
    <w:rsid w:val="00815E6D"/>
    <w:rsid w:val="00816FB8"/>
    <w:rsid w:val="008207BB"/>
    <w:rsid w:val="00863CC5"/>
    <w:rsid w:val="008815D9"/>
    <w:rsid w:val="00882736"/>
    <w:rsid w:val="008B393C"/>
    <w:rsid w:val="008B3B9C"/>
    <w:rsid w:val="008B49B1"/>
    <w:rsid w:val="008C3FAB"/>
    <w:rsid w:val="008D77EF"/>
    <w:rsid w:val="008D7A81"/>
    <w:rsid w:val="00932467"/>
    <w:rsid w:val="00945576"/>
    <w:rsid w:val="00952481"/>
    <w:rsid w:val="00981028"/>
    <w:rsid w:val="00985D04"/>
    <w:rsid w:val="009A188D"/>
    <w:rsid w:val="009E4A54"/>
    <w:rsid w:val="009E516B"/>
    <w:rsid w:val="00A13CC0"/>
    <w:rsid w:val="00A2434F"/>
    <w:rsid w:val="00A2755D"/>
    <w:rsid w:val="00A3665F"/>
    <w:rsid w:val="00A5759F"/>
    <w:rsid w:val="00A8271F"/>
    <w:rsid w:val="00AB1429"/>
    <w:rsid w:val="00AC32EF"/>
    <w:rsid w:val="00AD0697"/>
    <w:rsid w:val="00B21801"/>
    <w:rsid w:val="00B514E3"/>
    <w:rsid w:val="00B77401"/>
    <w:rsid w:val="00B774B5"/>
    <w:rsid w:val="00B9115B"/>
    <w:rsid w:val="00BB4252"/>
    <w:rsid w:val="00BC1F26"/>
    <w:rsid w:val="00BC6B13"/>
    <w:rsid w:val="00BD1B67"/>
    <w:rsid w:val="00BD6657"/>
    <w:rsid w:val="00BE217B"/>
    <w:rsid w:val="00C105D0"/>
    <w:rsid w:val="00C604E2"/>
    <w:rsid w:val="00CA2DC6"/>
    <w:rsid w:val="00CA3229"/>
    <w:rsid w:val="00CA500C"/>
    <w:rsid w:val="00CB234F"/>
    <w:rsid w:val="00CB7D18"/>
    <w:rsid w:val="00D013BD"/>
    <w:rsid w:val="00D279F0"/>
    <w:rsid w:val="00D27CD9"/>
    <w:rsid w:val="00D342D4"/>
    <w:rsid w:val="00D362B7"/>
    <w:rsid w:val="00D44DE5"/>
    <w:rsid w:val="00D74D0B"/>
    <w:rsid w:val="00D765DE"/>
    <w:rsid w:val="00D976A3"/>
    <w:rsid w:val="00DA5BD7"/>
    <w:rsid w:val="00DA6CED"/>
    <w:rsid w:val="00E00505"/>
    <w:rsid w:val="00E062CF"/>
    <w:rsid w:val="00E17AE8"/>
    <w:rsid w:val="00E252AA"/>
    <w:rsid w:val="00E560E9"/>
    <w:rsid w:val="00E86374"/>
    <w:rsid w:val="00E86C1E"/>
    <w:rsid w:val="00EE62B1"/>
    <w:rsid w:val="00EE7DCF"/>
    <w:rsid w:val="00F00B6F"/>
    <w:rsid w:val="00F01334"/>
    <w:rsid w:val="00F17E34"/>
    <w:rsid w:val="00F2242D"/>
    <w:rsid w:val="00F4067B"/>
    <w:rsid w:val="00FA502C"/>
    <w:rsid w:val="00FC5711"/>
    <w:rsid w:val="00FC63FF"/>
    <w:rsid w:val="00FF4B92"/>
    <w:rsid w:val="00FF7AAA"/>
    <w:rsid w:val="05ED3C6E"/>
    <w:rsid w:val="0AC0AD91"/>
    <w:rsid w:val="0B0CE084"/>
    <w:rsid w:val="0F941EB4"/>
    <w:rsid w:val="1C7A8F42"/>
    <w:rsid w:val="225FFB04"/>
    <w:rsid w:val="22D0A869"/>
    <w:rsid w:val="246C78CA"/>
    <w:rsid w:val="26FD76D9"/>
    <w:rsid w:val="2E135B10"/>
    <w:rsid w:val="325376B3"/>
    <w:rsid w:val="32711AD4"/>
    <w:rsid w:val="3591B8E8"/>
    <w:rsid w:val="3DC5B6D9"/>
    <w:rsid w:val="3E316C60"/>
    <w:rsid w:val="40C76C18"/>
    <w:rsid w:val="463F52B0"/>
    <w:rsid w:val="4E7C23BF"/>
    <w:rsid w:val="52F2CB00"/>
    <w:rsid w:val="54D6B758"/>
    <w:rsid w:val="553697F7"/>
    <w:rsid w:val="559AAB90"/>
    <w:rsid w:val="562D32BF"/>
    <w:rsid w:val="5A4BB50A"/>
    <w:rsid w:val="64C174CE"/>
    <w:rsid w:val="68372362"/>
    <w:rsid w:val="6C8DA427"/>
    <w:rsid w:val="6EF29B0E"/>
    <w:rsid w:val="75DECF59"/>
    <w:rsid w:val="76DAC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00D6F8"/>
  <w15:docId w15:val="{3EFA5759-4A30-4A0B-8D0F-9734B88FF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1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72D"/>
  </w:style>
  <w:style w:type="paragraph" w:styleId="Footer">
    <w:name w:val="footer"/>
    <w:basedOn w:val="Normal"/>
    <w:link w:val="Foot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72D"/>
  </w:style>
  <w:style w:type="paragraph" w:styleId="BalloonText">
    <w:name w:val="Balloon Text"/>
    <w:basedOn w:val="Normal"/>
    <w:link w:val="BalloonTextChar"/>
    <w:uiPriority w:val="99"/>
    <w:semiHidden/>
    <w:unhideWhenUsed/>
    <w:rsid w:val="00FC5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7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0B6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24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4CC7"/>
    <w:pPr>
      <w:spacing w:after="160" w:line="259" w:lineRule="auto"/>
      <w:ind w:left="720"/>
      <w:contextualSpacing/>
    </w:pPr>
    <w:rPr>
      <w:rFonts w:eastAsiaTheme="minorHAnsi"/>
      <w:szCs w:val="20"/>
      <w:lang w:eastAsia="en-US" w:bidi="hi-IN"/>
    </w:rPr>
  </w:style>
  <w:style w:type="paragraph" w:customStyle="1" w:styleId="paragraph">
    <w:name w:val="paragraph"/>
    <w:basedOn w:val="Normal"/>
    <w:rsid w:val="009324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32467"/>
  </w:style>
  <w:style w:type="character" w:customStyle="1" w:styleId="eop">
    <w:name w:val="eop"/>
    <w:basedOn w:val="DefaultParagraphFont"/>
    <w:rsid w:val="00932467"/>
  </w:style>
  <w:style w:type="paragraph" w:customStyle="1" w:styleId="Default">
    <w:name w:val="Default"/>
    <w:rsid w:val="006E6D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A40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2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5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6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22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7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5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6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7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0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1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3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0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4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9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0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2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0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1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1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9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701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8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48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8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AE899E78D94899010B19DADEFDD4" ma:contentTypeVersion="13" ma:contentTypeDescription="Create a new document." ma:contentTypeScope="" ma:versionID="34115c5d2a1611cc09d132a5a4502db7">
  <xsd:schema xmlns:xsd="http://www.w3.org/2001/XMLSchema" xmlns:xs="http://www.w3.org/2001/XMLSchema" xmlns:p="http://schemas.microsoft.com/office/2006/metadata/properties" xmlns:ns2="2cfe8bfe-e38b-4fdc-847d-ff1cb45df1d4" xmlns:ns3="5221833c-1b19-4e53-91d3-af95fa3b6253" targetNamespace="http://schemas.microsoft.com/office/2006/metadata/properties" ma:root="true" ma:fieldsID="f7d9f7b74a57f06f75100a52ae252e58" ns2:_="" ns3:_="">
    <xsd:import namespace="2cfe8bfe-e38b-4fdc-847d-ff1cb45df1d4"/>
    <xsd:import namespace="5221833c-1b19-4e53-91d3-af95fa3b625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e8bfe-e38b-4fdc-847d-ff1cb45df1d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4ceeff53-16f0-4e5c-aaf1-1892fffea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1833c-1b19-4e53-91d3-af95fa3b6253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603c064c-7b32-4227-ac71-d906f8b003b6}" ma:internalName="TaxCatchAll" ma:showField="CatchAllData" ma:web="5221833c-1b19-4e53-91d3-af95fa3b62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cfe8bfe-e38b-4fdc-847d-ff1cb45df1d4" xsi:nil="true"/>
    <lcf76f155ced4ddcb4097134ff3c332f xmlns="2cfe8bfe-e38b-4fdc-847d-ff1cb45df1d4">
      <Terms xmlns="http://schemas.microsoft.com/office/infopath/2007/PartnerControls"/>
    </lcf76f155ced4ddcb4097134ff3c332f>
    <TaxCatchAll xmlns="5221833c-1b19-4e53-91d3-af95fa3b6253" xsi:nil="true"/>
  </documentManagement>
</p:properties>
</file>

<file path=customXml/itemProps1.xml><?xml version="1.0" encoding="utf-8"?>
<ds:datastoreItem xmlns:ds="http://schemas.openxmlformats.org/officeDocument/2006/customXml" ds:itemID="{23FFDAA5-3DCE-44F7-B8BB-3649C34F11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A9DD7A-1F33-4E25-AEBD-E87D47CFDEB9}"/>
</file>

<file path=customXml/itemProps3.xml><?xml version="1.0" encoding="utf-8"?>
<ds:datastoreItem xmlns:ds="http://schemas.openxmlformats.org/officeDocument/2006/customXml" ds:itemID="{F79627C7-4268-4D5F-8B2E-CEB007DB9C9C}">
  <ds:schemaRefs>
    <ds:schemaRef ds:uri="http://schemas.microsoft.com/office/2006/metadata/properties"/>
    <ds:schemaRef ds:uri="http://schemas.microsoft.com/office/infopath/2007/PartnerControls"/>
    <ds:schemaRef ds:uri="c2a09052-e50c-4afa-a9e9-365e34457a2f"/>
    <ds:schemaRef ds:uri="c03a2936-a2bc-4295-a0cb-36d4ccc6afd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TemplatesOnline.com</Company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TemplatesOnline.com</dc:creator>
  <cp:keywords/>
  <dc:description/>
  <cp:lastModifiedBy>UJWALA</cp:lastModifiedBy>
  <cp:revision>3</cp:revision>
  <dcterms:created xsi:type="dcterms:W3CDTF">2023-11-09T02:38:00Z</dcterms:created>
  <dcterms:modified xsi:type="dcterms:W3CDTF">2023-11-09T02:46:00Z</dcterms:modified>
  <cp:version>OfficeTemplatesOnline.com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DAE899E78D94899010B19DADEFDD4</vt:lpwstr>
  </property>
  <property fmtid="{D5CDD505-2E9C-101B-9397-08002B2CF9AE}" pid="3" name="MediaServiceImageTags">
    <vt:lpwstr/>
  </property>
  <property fmtid="{D5CDD505-2E9C-101B-9397-08002B2CF9AE}" pid="4" name="Order">
    <vt:r8>39311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</Properties>
</file>